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B7A49B0" w:rsidR="00173A24" w:rsidRDefault="00260E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7BC0F91" w:rsidR="00173A24" w:rsidRDefault="00260E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4B3BB38" w:rsidR="00173A24" w:rsidRDefault="00260E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used for saperation or for dividing the pages and it is used for border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5B2D4588" w:rsidR="00173A24" w:rsidRPr="00260E8F" w:rsidRDefault="00260E8F">
      <w:pPr>
        <w:spacing w:line="240" w:lineRule="auto"/>
        <w:rPr>
          <w:rFonts w:asciiTheme="minorHAnsi" w:eastAsia="Muli" w:hAnsiTheme="minorHAnsi" w:cs="Muli"/>
          <w:bCs/>
          <w:sz w:val="24"/>
          <w:szCs w:val="24"/>
        </w:rPr>
      </w:pPr>
      <w:r w:rsidRPr="00260E8F">
        <w:rPr>
          <w:rFonts w:asciiTheme="minorHAnsi" w:eastAsia="Muli" w:hAnsiTheme="minorHAnsi" w:cs="Muli"/>
          <w:bCs/>
          <w:sz w:val="24"/>
          <w:szCs w:val="24"/>
        </w:rPr>
        <w:t>Relative po</w:t>
      </w:r>
      <w:r>
        <w:rPr>
          <w:rFonts w:asciiTheme="minorHAnsi" w:eastAsia="Muli" w:hAnsiTheme="minorHAnsi" w:cs="Muli"/>
          <w:bCs/>
          <w:sz w:val="24"/>
          <w:szCs w:val="24"/>
        </w:rPr>
        <w:t>sitioning will fix the position and cannot change it whereas absolute positioning helps us to keep the object where ever we wish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E98B4A8" w:rsidR="00173A24" w:rsidRDefault="00260E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n CSS </w:t>
      </w:r>
      <w:r w:rsidR="009F1D93">
        <w:rPr>
          <w:rFonts w:ascii="Muli" w:eastAsia="Muli" w:hAnsi="Muli" w:cs="Muli"/>
          <w:sz w:val="24"/>
          <w:szCs w:val="24"/>
        </w:rPr>
        <w:t>helps us to specify the image in the code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5B81630" w:rsidR="00173A24" w:rsidRDefault="009F1D9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React Native Framework we use the combination of Java Script and Html called as 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BC4121A" w:rsidR="00173A24" w:rsidRDefault="009F1D9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We use Expo go online editor for React Native Framewor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30EBD455" w:rsidR="00173A24" w:rsidRDefault="009F1D9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se are the steps:</w:t>
      </w:r>
    </w:p>
    <w:p w14:paraId="623D8643" w14:textId="0827F465" w:rsidR="009F1D93" w:rsidRDefault="009F1D93" w:rsidP="009F1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Expo app in your mobile </w:t>
      </w:r>
    </w:p>
    <w:p w14:paraId="7FD7822E" w14:textId="7BF980EA" w:rsidR="009F1D93" w:rsidRDefault="009F1D93" w:rsidP="009F1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 the web of your pc open my device their you can see a qr code </w:t>
      </w:r>
    </w:p>
    <w:p w14:paraId="2DD3988E" w14:textId="3D7E06E9" w:rsidR="009F1D93" w:rsidRDefault="009F1D93" w:rsidP="009F1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Expo app in your mobile and scan the qr code </w:t>
      </w:r>
    </w:p>
    <w:p w14:paraId="26DBF170" w14:textId="3198078F" w:rsidR="009F1D93" w:rsidRPr="009F1D93" w:rsidRDefault="009F1D93" w:rsidP="009F1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will see your output of your code</w:t>
      </w:r>
    </w:p>
    <w:p w14:paraId="00000043" w14:textId="031A564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3A67435" w:rsidR="00173A24" w:rsidRDefault="00355B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 function in React Native Framework is to share the between the components 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37795122" w:rsidR="00173A24" w:rsidRDefault="00355B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n React Native Framework is to return back the code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2714EC6" w:rsidR="00173A24" w:rsidRDefault="009F1D9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y first app components are Button View and Tex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4073681"/>
    <w:multiLevelType w:val="hybridMultilevel"/>
    <w:tmpl w:val="1E807B8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60E8F"/>
    <w:rsid w:val="00355BE7"/>
    <w:rsid w:val="009526BB"/>
    <w:rsid w:val="009F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F1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B3DCD-0558-453A-8E99-9543772CF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UNOORI Ramakanth rao</cp:lastModifiedBy>
  <cp:revision>4</cp:revision>
  <dcterms:created xsi:type="dcterms:W3CDTF">2021-01-06T05:46:00Z</dcterms:created>
  <dcterms:modified xsi:type="dcterms:W3CDTF">2021-11-02T09:20:00Z</dcterms:modified>
</cp:coreProperties>
</file>